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0876089D" w:rsidR="0093033C" w:rsidRPr="00FA6683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ST8390 - Lab 1</w:t>
      </w:r>
    </w:p>
    <w:p w14:paraId="470BA6CA" w14:textId="605FF69C" w:rsidR="00FA6683" w:rsidRPr="005A6432" w:rsidRDefault="00DB3C3A" w:rsidP="005A643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Data exploration and integration with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</w:t>
      </w: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eka - Iris dataset</w:t>
      </w:r>
    </w:p>
    <w:p w14:paraId="6AC0F2E0" w14:textId="77777777" w:rsidR="005A6432" w:rsidRDefault="005A6432" w:rsidP="005A6432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617A48A" w14:textId="41264F81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p w14:paraId="5ED36DFA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5141" w:type="dxa"/>
        <w:tblInd w:w="421" w:type="dxa"/>
        <w:tblLook w:val="04A0" w:firstRow="1" w:lastRow="0" w:firstColumn="1" w:lastColumn="0" w:noHBand="0" w:noVBand="1"/>
      </w:tblPr>
      <w:tblGrid>
        <w:gridCol w:w="2961"/>
        <w:gridCol w:w="2180"/>
      </w:tblGrid>
      <w:tr w:rsidR="000C6037" w:rsidRPr="000C6037" w14:paraId="66FE76C1" w14:textId="77777777" w:rsidTr="00FA6683">
        <w:tc>
          <w:tcPr>
            <w:tcW w:w="2961" w:type="dxa"/>
          </w:tcPr>
          <w:p w14:paraId="2AA21D00" w14:textId="6A95663F" w:rsidR="000C6037" w:rsidRPr="000C6037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Flower Type</w:t>
            </w:r>
          </w:p>
        </w:tc>
        <w:tc>
          <w:tcPr>
            <w:tcW w:w="2180" w:type="dxa"/>
          </w:tcPr>
          <w:p w14:paraId="283F4133" w14:textId="1D432758" w:rsidR="000C6037" w:rsidRPr="000C6037" w:rsidRDefault="000C6037" w:rsidP="000C603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0C6037" w14:paraId="641D4A6A" w14:textId="77777777" w:rsidTr="00FA6683">
        <w:trPr>
          <w:trHeight w:val="497"/>
        </w:trPr>
        <w:tc>
          <w:tcPr>
            <w:tcW w:w="2961" w:type="dxa"/>
          </w:tcPr>
          <w:p w14:paraId="4B1EC48C" w14:textId="0FB91BA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</w:t>
            </w:r>
            <w:proofErr w:type="spellStart"/>
            <w:r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  <w:tc>
          <w:tcPr>
            <w:tcW w:w="2180" w:type="dxa"/>
          </w:tcPr>
          <w:p w14:paraId="7667010D" w14:textId="61ABA67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99DA034" w14:textId="77777777" w:rsidTr="00FA6683">
        <w:trPr>
          <w:trHeight w:val="432"/>
        </w:trPr>
        <w:tc>
          <w:tcPr>
            <w:tcW w:w="2961" w:type="dxa"/>
          </w:tcPr>
          <w:p w14:paraId="37AB21F6" w14:textId="30B43E92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ersicolor</w:t>
            </w:r>
          </w:p>
        </w:tc>
        <w:tc>
          <w:tcPr>
            <w:tcW w:w="2180" w:type="dxa"/>
          </w:tcPr>
          <w:p w14:paraId="3B42B81A" w14:textId="2F84CB7B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381B975" w14:textId="77777777" w:rsidTr="00FA6683">
        <w:trPr>
          <w:trHeight w:val="538"/>
        </w:trPr>
        <w:tc>
          <w:tcPr>
            <w:tcW w:w="2961" w:type="dxa"/>
          </w:tcPr>
          <w:p w14:paraId="4A168028" w14:textId="33EE28D3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is-virginica</w:t>
            </w:r>
          </w:p>
        </w:tc>
        <w:tc>
          <w:tcPr>
            <w:tcW w:w="2180" w:type="dxa"/>
          </w:tcPr>
          <w:p w14:paraId="5C3F4D34" w14:textId="0556469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</w:tbl>
    <w:p w14:paraId="65C8AE4B" w14:textId="573154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8232C6" w14:textId="77777777" w:rsidR="00F40DAE" w:rsidRDefault="00F40DAE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4874AC8" w14:textId="454903E2" w:rsidR="000C6037" w:rsidRPr="005A6432" w:rsidRDefault="000C6037" w:rsidP="005A643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Fill this tabl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33"/>
        <w:gridCol w:w="1370"/>
        <w:gridCol w:w="1275"/>
        <w:gridCol w:w="1134"/>
        <w:gridCol w:w="1276"/>
      </w:tblGrid>
      <w:tr w:rsidR="000C6037" w:rsidRPr="00FA6683" w14:paraId="70B3BE48" w14:textId="60018BE5" w:rsidTr="00FA6683">
        <w:trPr>
          <w:trHeight w:val="480"/>
        </w:trPr>
        <w:tc>
          <w:tcPr>
            <w:tcW w:w="1733" w:type="dxa"/>
          </w:tcPr>
          <w:p w14:paraId="7F2201D9" w14:textId="22BF3E4F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370" w:type="dxa"/>
          </w:tcPr>
          <w:p w14:paraId="56ADD200" w14:textId="1AD6061D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inimum</w:t>
            </w:r>
          </w:p>
        </w:tc>
        <w:tc>
          <w:tcPr>
            <w:tcW w:w="1275" w:type="dxa"/>
          </w:tcPr>
          <w:p w14:paraId="655E20B1" w14:textId="10596A6B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aximum</w:t>
            </w:r>
          </w:p>
        </w:tc>
        <w:tc>
          <w:tcPr>
            <w:tcW w:w="1134" w:type="dxa"/>
          </w:tcPr>
          <w:p w14:paraId="67190635" w14:textId="3C9431F7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46100C46" w14:textId="59C2E1A2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proofErr w:type="spellStart"/>
            <w:r w:rsidRPr="00FA6683">
              <w:rPr>
                <w:rFonts w:ascii="Times New Roman" w:hAnsi="Times New Roman" w:cs="Times New Roman"/>
                <w:b/>
              </w:rPr>
              <w:t>StdDev</w:t>
            </w:r>
            <w:proofErr w:type="spellEnd"/>
          </w:p>
        </w:tc>
      </w:tr>
      <w:tr w:rsidR="000C6037" w14:paraId="016BC810" w14:textId="35A143FE" w:rsidTr="00FA6683">
        <w:trPr>
          <w:trHeight w:val="483"/>
        </w:trPr>
        <w:tc>
          <w:tcPr>
            <w:tcW w:w="1733" w:type="dxa"/>
          </w:tcPr>
          <w:p w14:paraId="3A97BCBA" w14:textId="2F9A432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length</w:t>
            </w:r>
            <w:proofErr w:type="spellEnd"/>
          </w:p>
        </w:tc>
        <w:tc>
          <w:tcPr>
            <w:tcW w:w="1370" w:type="dxa"/>
          </w:tcPr>
          <w:p w14:paraId="6A300D0D" w14:textId="0F2C1760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75" w:type="dxa"/>
          </w:tcPr>
          <w:p w14:paraId="507191A0" w14:textId="314AD93D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9</w:t>
            </w:r>
          </w:p>
        </w:tc>
        <w:tc>
          <w:tcPr>
            <w:tcW w:w="1134" w:type="dxa"/>
          </w:tcPr>
          <w:p w14:paraId="2FEC822A" w14:textId="579A4741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843</w:t>
            </w:r>
          </w:p>
        </w:tc>
        <w:tc>
          <w:tcPr>
            <w:tcW w:w="1276" w:type="dxa"/>
          </w:tcPr>
          <w:p w14:paraId="1F4A5356" w14:textId="1A68037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28</w:t>
            </w:r>
          </w:p>
        </w:tc>
      </w:tr>
      <w:tr w:rsidR="000C6037" w14:paraId="1D892B98" w14:textId="317511D0" w:rsidTr="00FA6683">
        <w:trPr>
          <w:trHeight w:val="575"/>
        </w:trPr>
        <w:tc>
          <w:tcPr>
            <w:tcW w:w="1733" w:type="dxa"/>
          </w:tcPr>
          <w:p w14:paraId="1EE6BBAC" w14:textId="54D3A93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palwidth</w:t>
            </w:r>
            <w:proofErr w:type="spellEnd"/>
          </w:p>
        </w:tc>
        <w:tc>
          <w:tcPr>
            <w:tcW w:w="1370" w:type="dxa"/>
          </w:tcPr>
          <w:p w14:paraId="14BA6F42" w14:textId="570F2C45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75" w:type="dxa"/>
          </w:tcPr>
          <w:p w14:paraId="4F4AF7AD" w14:textId="029FF1E2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1134" w:type="dxa"/>
          </w:tcPr>
          <w:p w14:paraId="0A0C8EFD" w14:textId="143FFE1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54</w:t>
            </w:r>
          </w:p>
        </w:tc>
        <w:tc>
          <w:tcPr>
            <w:tcW w:w="1276" w:type="dxa"/>
          </w:tcPr>
          <w:p w14:paraId="1ED647B2" w14:textId="516F01A7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4</w:t>
            </w:r>
          </w:p>
        </w:tc>
      </w:tr>
      <w:tr w:rsidR="000C6037" w14:paraId="7D75FFAF" w14:textId="73247889" w:rsidTr="00FA6683">
        <w:trPr>
          <w:trHeight w:val="554"/>
        </w:trPr>
        <w:tc>
          <w:tcPr>
            <w:tcW w:w="1733" w:type="dxa"/>
          </w:tcPr>
          <w:p w14:paraId="325A14FA" w14:textId="375AB17D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length</w:t>
            </w:r>
            <w:proofErr w:type="spellEnd"/>
          </w:p>
        </w:tc>
        <w:tc>
          <w:tcPr>
            <w:tcW w:w="1370" w:type="dxa"/>
          </w:tcPr>
          <w:p w14:paraId="44E37B7C" w14:textId="2D57E446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75" w:type="dxa"/>
          </w:tcPr>
          <w:p w14:paraId="66051485" w14:textId="35731C53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1134" w:type="dxa"/>
          </w:tcPr>
          <w:p w14:paraId="6BF10F4D" w14:textId="0BDE3A3E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59</w:t>
            </w:r>
          </w:p>
        </w:tc>
        <w:tc>
          <w:tcPr>
            <w:tcW w:w="1276" w:type="dxa"/>
          </w:tcPr>
          <w:p w14:paraId="19E4E6C6" w14:textId="17F4325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64</w:t>
            </w:r>
          </w:p>
        </w:tc>
      </w:tr>
      <w:tr w:rsidR="000C6037" w14:paraId="3A520FDD" w14:textId="4D95DA57" w:rsidTr="00FA6683">
        <w:trPr>
          <w:trHeight w:val="690"/>
        </w:trPr>
        <w:tc>
          <w:tcPr>
            <w:tcW w:w="1733" w:type="dxa"/>
          </w:tcPr>
          <w:p w14:paraId="2E93CC68" w14:textId="30D47534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talwidth</w:t>
            </w:r>
            <w:proofErr w:type="spellEnd"/>
          </w:p>
        </w:tc>
        <w:tc>
          <w:tcPr>
            <w:tcW w:w="1370" w:type="dxa"/>
          </w:tcPr>
          <w:p w14:paraId="77158A7E" w14:textId="6F84A6D0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75" w:type="dxa"/>
          </w:tcPr>
          <w:p w14:paraId="106F0660" w14:textId="0293B018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134" w:type="dxa"/>
          </w:tcPr>
          <w:p w14:paraId="0E545B6F" w14:textId="6BB1DF69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99</w:t>
            </w:r>
          </w:p>
        </w:tc>
        <w:tc>
          <w:tcPr>
            <w:tcW w:w="1276" w:type="dxa"/>
          </w:tcPr>
          <w:p w14:paraId="55445A89" w14:textId="05C73FDA" w:rsidR="000C6037" w:rsidRDefault="008B4DC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3</w:t>
            </w:r>
          </w:p>
        </w:tc>
      </w:tr>
    </w:tbl>
    <w:p w14:paraId="07A9F738" w14:textId="1E7DC842" w:rsidR="0041691B" w:rsidRDefault="0041691B" w:rsidP="000C6037">
      <w:pPr>
        <w:pStyle w:val="ListParagraph"/>
        <w:rPr>
          <w:rFonts w:ascii="Times New Roman" w:hAnsi="Times New Roman" w:cs="Times New Roman"/>
        </w:rPr>
      </w:pPr>
    </w:p>
    <w:p w14:paraId="5A784632" w14:textId="4832D1B5" w:rsidR="0041691B" w:rsidRDefault="0041691B" w:rsidP="0041691B">
      <w:pPr>
        <w:pStyle w:val="ListParagraph"/>
        <w:ind w:left="0"/>
        <w:rPr>
          <w:rFonts w:ascii="Times New Roman" w:hAnsi="Times New Roman" w:cs="Times New Roman"/>
        </w:rPr>
      </w:pPr>
    </w:p>
    <w:p w14:paraId="60A3E7CA" w14:textId="3085CEA5" w:rsidR="00C832F0" w:rsidRPr="00C832F0" w:rsidRDefault="00C832F0" w:rsidP="0041691B">
      <w:pPr>
        <w:pStyle w:val="ListParagraph"/>
        <w:ind w:left="0"/>
        <w:rPr>
          <w:rFonts w:ascii="Times New Roman" w:hAnsi="Times New Roman" w:cs="Times New Roman"/>
          <w:b/>
          <w:u w:val="single"/>
        </w:rPr>
      </w:pPr>
      <w:r w:rsidRPr="00C832F0">
        <w:rPr>
          <w:rFonts w:ascii="Times New Roman" w:hAnsi="Times New Roman" w:cs="Times New Roman"/>
          <w:b/>
          <w:u w:val="single"/>
        </w:rPr>
        <w:t>Part 2</w:t>
      </w:r>
    </w:p>
    <w:p w14:paraId="26A24BDF" w14:textId="77777777" w:rsidR="00C832F0" w:rsidRPr="00D969F3" w:rsidRDefault="00C832F0" w:rsidP="00C832F0">
      <w:pPr>
        <w:pStyle w:val="Default"/>
        <w:spacing w:line="360" w:lineRule="auto"/>
        <w:rPr>
          <w:sz w:val="16"/>
          <w:szCs w:val="16"/>
        </w:rPr>
      </w:pPr>
    </w:p>
    <w:p w14:paraId="3B456535" w14:textId="243B7782" w:rsidR="00C832F0" w:rsidRDefault="00C832F0" w:rsidP="005A6432">
      <w:pPr>
        <w:pStyle w:val="Default"/>
        <w:numPr>
          <w:ilvl w:val="0"/>
          <w:numId w:val="7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are the four important attributes that are relevant for data analysis? </w:t>
      </w:r>
    </w:p>
    <w:p w14:paraId="1656393E" w14:textId="66548BAB" w:rsidR="00C832F0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Country</w:t>
      </w:r>
    </w:p>
    <w:p w14:paraId="547F0120" w14:textId="11FE4786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Branch</w:t>
      </w:r>
    </w:p>
    <w:p w14:paraId="630A8F8F" w14:textId="2E0F00E8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Currency</w:t>
      </w:r>
    </w:p>
    <w:p w14:paraId="10A299A1" w14:textId="66CCB62E" w:rsidR="004F3C06" w:rsidRDefault="004F3C06" w:rsidP="004F3C0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Salary</w:t>
      </w:r>
    </w:p>
    <w:p w14:paraId="34C76CB8" w14:textId="77777777" w:rsidR="005A6432" w:rsidRDefault="005A6432" w:rsidP="00C832F0">
      <w:pPr>
        <w:pStyle w:val="Default"/>
      </w:pPr>
    </w:p>
    <w:p w14:paraId="04DEC91B" w14:textId="277AB14D" w:rsidR="00C832F0" w:rsidRDefault="00C832F0" w:rsidP="005A6432">
      <w:pPr>
        <w:pStyle w:val="Default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For the nominal attributes from Question </w:t>
      </w:r>
      <w:r w:rsidR="005A6432">
        <w:rPr>
          <w:sz w:val="22"/>
          <w:szCs w:val="22"/>
        </w:rPr>
        <w:t>19</w:t>
      </w:r>
      <w:r>
        <w:rPr>
          <w:sz w:val="22"/>
          <w:szCs w:val="22"/>
        </w:rPr>
        <w:t xml:space="preserve">, fill in the following table: </w:t>
      </w:r>
    </w:p>
    <w:p w14:paraId="71D5D285" w14:textId="77777777" w:rsidR="00C832F0" w:rsidRDefault="00C832F0" w:rsidP="00C832F0">
      <w:pPr>
        <w:pStyle w:val="Default"/>
        <w:rPr>
          <w:sz w:val="22"/>
          <w:szCs w:val="22"/>
        </w:rPr>
      </w:pPr>
    </w:p>
    <w:p w14:paraId="32FA1D9F" w14:textId="77777777" w:rsidR="00C832F0" w:rsidRDefault="00C832F0" w:rsidP="00C832F0">
      <w:pPr>
        <w:pStyle w:val="Default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0"/>
        <w:gridCol w:w="2257"/>
        <w:gridCol w:w="1417"/>
        <w:gridCol w:w="3119"/>
      </w:tblGrid>
      <w:tr w:rsidR="00C832F0" w:rsidRPr="004A1536" w14:paraId="02D2C569" w14:textId="77777777" w:rsidTr="00362291">
        <w:tc>
          <w:tcPr>
            <w:tcW w:w="4237" w:type="dxa"/>
            <w:gridSpan w:val="2"/>
          </w:tcPr>
          <w:p w14:paraId="404F266B" w14:textId="668D502D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 xml:space="preserve">Attribute Name: </w:t>
            </w:r>
            <w:r w:rsidR="00175E4D">
              <w:rPr>
                <w:b/>
              </w:rPr>
              <w:t>Country</w:t>
            </w:r>
          </w:p>
        </w:tc>
        <w:tc>
          <w:tcPr>
            <w:tcW w:w="4536" w:type="dxa"/>
            <w:gridSpan w:val="2"/>
          </w:tcPr>
          <w:p w14:paraId="37819F8D" w14:textId="714DFFE2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175E4D">
              <w:rPr>
                <w:b/>
              </w:rPr>
              <w:t xml:space="preserve"> </w:t>
            </w:r>
            <w:r w:rsidR="00BF6F1A">
              <w:rPr>
                <w:b/>
              </w:rPr>
              <w:t>Branch</w:t>
            </w:r>
          </w:p>
        </w:tc>
      </w:tr>
      <w:tr w:rsidR="00C832F0" w:rsidRPr="004A1536" w14:paraId="728322F3" w14:textId="77777777" w:rsidTr="00362291">
        <w:tc>
          <w:tcPr>
            <w:tcW w:w="1980" w:type="dxa"/>
          </w:tcPr>
          <w:p w14:paraId="6AEBF0CF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788220B8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  <w:tc>
          <w:tcPr>
            <w:tcW w:w="1417" w:type="dxa"/>
          </w:tcPr>
          <w:p w14:paraId="332E3CCA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3119" w:type="dxa"/>
          </w:tcPr>
          <w:p w14:paraId="0FDED44C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C832F0" w:rsidRPr="004A1536" w14:paraId="5CD1F1C0" w14:textId="77777777" w:rsidTr="00362291">
        <w:tc>
          <w:tcPr>
            <w:tcW w:w="1980" w:type="dxa"/>
          </w:tcPr>
          <w:p w14:paraId="2BE0BF16" w14:textId="1A6FB876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China</w:t>
            </w:r>
          </w:p>
        </w:tc>
        <w:tc>
          <w:tcPr>
            <w:tcW w:w="2257" w:type="dxa"/>
          </w:tcPr>
          <w:p w14:paraId="680F7DBD" w14:textId="7B421F05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417" w:type="dxa"/>
          </w:tcPr>
          <w:p w14:paraId="3557B831" w14:textId="4C2C846A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119" w:type="dxa"/>
          </w:tcPr>
          <w:p w14:paraId="0142054C" w14:textId="4ABDE7C7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297E0938" w14:textId="77777777" w:rsidTr="00362291">
        <w:tc>
          <w:tcPr>
            <w:tcW w:w="1980" w:type="dxa"/>
          </w:tcPr>
          <w:p w14:paraId="7D3434FB" w14:textId="097252A3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Germany</w:t>
            </w:r>
          </w:p>
        </w:tc>
        <w:tc>
          <w:tcPr>
            <w:tcW w:w="2257" w:type="dxa"/>
          </w:tcPr>
          <w:p w14:paraId="56E16B81" w14:textId="07B931C9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20E62A7A" w14:textId="62E0B42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119" w:type="dxa"/>
          </w:tcPr>
          <w:p w14:paraId="38F85267" w14:textId="0AF66292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C832F0" w:rsidRPr="004A1536" w14:paraId="5092FB62" w14:textId="77777777" w:rsidTr="00362291">
        <w:tc>
          <w:tcPr>
            <w:tcW w:w="1980" w:type="dxa"/>
          </w:tcPr>
          <w:p w14:paraId="63346DFA" w14:textId="7113FA35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Japan</w:t>
            </w:r>
          </w:p>
        </w:tc>
        <w:tc>
          <w:tcPr>
            <w:tcW w:w="2257" w:type="dxa"/>
          </w:tcPr>
          <w:p w14:paraId="6D6BF858" w14:textId="66B7A3B0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17" w:type="dxa"/>
          </w:tcPr>
          <w:p w14:paraId="622330B7" w14:textId="616CB16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119" w:type="dxa"/>
          </w:tcPr>
          <w:p w14:paraId="7B10DA48" w14:textId="382A92F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</w:tr>
      <w:tr w:rsidR="00C832F0" w:rsidRPr="004A1536" w14:paraId="295B6F22" w14:textId="77777777" w:rsidTr="00362291">
        <w:tc>
          <w:tcPr>
            <w:tcW w:w="1980" w:type="dxa"/>
          </w:tcPr>
          <w:p w14:paraId="31C2C8ED" w14:textId="498777A4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Mexico</w:t>
            </w:r>
          </w:p>
        </w:tc>
        <w:tc>
          <w:tcPr>
            <w:tcW w:w="2257" w:type="dxa"/>
          </w:tcPr>
          <w:p w14:paraId="18A2FC46" w14:textId="26E9B47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1417" w:type="dxa"/>
          </w:tcPr>
          <w:p w14:paraId="3FB4CA8B" w14:textId="21DED02E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119" w:type="dxa"/>
          </w:tcPr>
          <w:p w14:paraId="15CB0A6B" w14:textId="31CE2EFE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C832F0" w:rsidRPr="004A1536" w14:paraId="53343471" w14:textId="77777777" w:rsidTr="00362291">
        <w:tc>
          <w:tcPr>
            <w:tcW w:w="1980" w:type="dxa"/>
          </w:tcPr>
          <w:p w14:paraId="33C33109" w14:textId="0EB56A1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U.S.A.</w:t>
            </w:r>
          </w:p>
        </w:tc>
        <w:tc>
          <w:tcPr>
            <w:tcW w:w="2257" w:type="dxa"/>
          </w:tcPr>
          <w:p w14:paraId="623CFD42" w14:textId="67F8BB0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58CCC8C2" w14:textId="7BE52FA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119" w:type="dxa"/>
          </w:tcPr>
          <w:p w14:paraId="433E9703" w14:textId="287529B8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C832F0" w:rsidRPr="004A1536" w14:paraId="0BC3B07C" w14:textId="77777777" w:rsidTr="00362291">
        <w:trPr>
          <w:gridAfter w:val="2"/>
          <w:wAfter w:w="4536" w:type="dxa"/>
        </w:trPr>
        <w:tc>
          <w:tcPr>
            <w:tcW w:w="4237" w:type="dxa"/>
            <w:gridSpan w:val="2"/>
          </w:tcPr>
          <w:p w14:paraId="14CCB18A" w14:textId="5BDF3C40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BF6F1A">
              <w:rPr>
                <w:b/>
              </w:rPr>
              <w:t xml:space="preserve"> Currency</w:t>
            </w:r>
          </w:p>
        </w:tc>
      </w:tr>
      <w:tr w:rsidR="00C832F0" w:rsidRPr="004A1536" w14:paraId="7E7159D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6D56451C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21A628A1" w14:textId="77777777" w:rsidR="00C832F0" w:rsidRPr="004A1536" w:rsidRDefault="00C832F0" w:rsidP="00362291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C832F0" w:rsidRPr="004A1536" w14:paraId="627EF97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5D916806" w14:textId="0F3D7E24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CHY</w:t>
            </w:r>
          </w:p>
        </w:tc>
        <w:tc>
          <w:tcPr>
            <w:tcW w:w="2257" w:type="dxa"/>
          </w:tcPr>
          <w:p w14:paraId="2E508805" w14:textId="7B140C17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51ED5DC7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3C3609CD" w14:textId="74BAAAD2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EUR</w:t>
            </w:r>
          </w:p>
        </w:tc>
        <w:tc>
          <w:tcPr>
            <w:tcW w:w="2257" w:type="dxa"/>
          </w:tcPr>
          <w:p w14:paraId="0022CBB4" w14:textId="450B70D6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C832F0" w:rsidRPr="004A1536" w14:paraId="522CC7FC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1A338DA3" w14:textId="29762C59" w:rsidR="00C832F0" w:rsidRPr="004A1536" w:rsidRDefault="00F13255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INR</w:t>
            </w:r>
          </w:p>
        </w:tc>
        <w:tc>
          <w:tcPr>
            <w:tcW w:w="2257" w:type="dxa"/>
          </w:tcPr>
          <w:p w14:paraId="46CD6F1F" w14:textId="62F49C1B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C832F0" w:rsidRPr="004A1536" w14:paraId="1B615ABD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1B00F294" w14:textId="3184FC41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MXD</w:t>
            </w:r>
          </w:p>
        </w:tc>
        <w:tc>
          <w:tcPr>
            <w:tcW w:w="2257" w:type="dxa"/>
          </w:tcPr>
          <w:p w14:paraId="0E66DE0D" w14:textId="1FD79B19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C832F0" w:rsidRPr="004A1536" w14:paraId="147957F0" w14:textId="77777777" w:rsidTr="00362291">
        <w:trPr>
          <w:gridAfter w:val="2"/>
          <w:wAfter w:w="4536" w:type="dxa"/>
        </w:trPr>
        <w:tc>
          <w:tcPr>
            <w:tcW w:w="1980" w:type="dxa"/>
          </w:tcPr>
          <w:p w14:paraId="00E2B91D" w14:textId="431872C3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USD</w:t>
            </w:r>
          </w:p>
        </w:tc>
        <w:tc>
          <w:tcPr>
            <w:tcW w:w="2257" w:type="dxa"/>
          </w:tcPr>
          <w:p w14:paraId="14E446B5" w14:textId="382629ED" w:rsidR="00C832F0" w:rsidRPr="004A1536" w:rsidRDefault="00A225F7" w:rsidP="00362291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</w:tbl>
    <w:p w14:paraId="0E2F4A6D" w14:textId="77777777" w:rsidR="00C832F0" w:rsidRDefault="00C832F0" w:rsidP="00C832F0">
      <w:pPr>
        <w:pStyle w:val="Default"/>
        <w:rPr>
          <w:sz w:val="22"/>
          <w:szCs w:val="22"/>
        </w:rPr>
      </w:pPr>
    </w:p>
    <w:p w14:paraId="2B8F76B3" w14:textId="77777777" w:rsidR="00C832F0" w:rsidRDefault="00C832F0" w:rsidP="00C832F0">
      <w:pPr>
        <w:spacing w:line="360" w:lineRule="auto"/>
        <w:ind w:left="720"/>
      </w:pPr>
    </w:p>
    <w:p w14:paraId="05AE0569" w14:textId="60441158" w:rsidR="00C832F0" w:rsidRPr="005A6432" w:rsidRDefault="00C832F0" w:rsidP="005A643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Analyze your data to see any anomalies. List the identified anomalies below.</w:t>
      </w:r>
      <w:r w:rsidR="004F2726" w:rsidRPr="005A6432">
        <w:rPr>
          <w:rFonts w:ascii="Times New Roman" w:hAnsi="Times New Roman" w:cs="Times New Roman"/>
        </w:rPr>
        <w:t xml:space="preserve"> Write why you think those records are anomalies in the following format</w:t>
      </w:r>
      <w:r w:rsidR="005A6432">
        <w:rPr>
          <w:rFonts w:ascii="Times New Roman" w:hAnsi="Times New Roman" w:cs="Times New Roman"/>
        </w:rPr>
        <w:t xml:space="preserve"> (add rows as required)</w:t>
      </w:r>
      <w:r w:rsidR="004F2726" w:rsidRPr="005A6432">
        <w:rPr>
          <w:rFonts w:ascii="Times New Roman" w:hAnsi="Times New Roman" w:cs="Times New Roman"/>
        </w:rPr>
        <w:t xml:space="preserve">: </w:t>
      </w:r>
    </w:p>
    <w:tbl>
      <w:tblPr>
        <w:tblW w:w="14793" w:type="dxa"/>
        <w:tblInd w:w="-1445" w:type="dxa"/>
        <w:tblLook w:val="04A0" w:firstRow="1" w:lastRow="0" w:firstColumn="1" w:lastColumn="0" w:noHBand="0" w:noVBand="1"/>
      </w:tblPr>
      <w:tblGrid>
        <w:gridCol w:w="886"/>
        <w:gridCol w:w="1186"/>
        <w:gridCol w:w="1153"/>
        <w:gridCol w:w="3164"/>
        <w:gridCol w:w="1652"/>
        <w:gridCol w:w="1038"/>
        <w:gridCol w:w="960"/>
        <w:gridCol w:w="1020"/>
        <w:gridCol w:w="1109"/>
        <w:gridCol w:w="2941"/>
      </w:tblGrid>
      <w:tr w:rsidR="004F2726" w:rsidRPr="004F2726" w14:paraId="641F745A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389E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lastRenderedPageBreak/>
              <w:t>Id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E73C2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first_name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B913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last_name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16F1" w14:textId="732274DE" w:rsidR="004F2726" w:rsidRPr="004F2726" w:rsidRDefault="00DB3D7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E</w:t>
            </w:r>
            <w:r w:rsidR="004F2726"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mail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FF039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Addres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77EC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ount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81F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Branch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D889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urrenc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D4E0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Salary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8A0A" w14:textId="77777777" w:rsidR="004F2726" w:rsidRPr="004F2726" w:rsidRDefault="004F272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Reason</w:t>
            </w:r>
          </w:p>
        </w:tc>
      </w:tr>
      <w:tr w:rsidR="00CE25F6" w:rsidRPr="004F2726" w14:paraId="56074031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213EE" w14:textId="20004880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00135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3532C" w14:textId="4B85E413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aressa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AA44A" w14:textId="37941C62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ommucci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CD748A" w14:textId="18F082E5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commucci3e@techcrunch.com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C9AD0" w14:textId="1B2B2267" w:rsidR="00CE25F6" w:rsidRPr="004F2726" w:rsidRDefault="00737B4F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‘</w:t>
            </w:r>
            <w:r w:rsidR="00DB3D76">
              <w:rPr>
                <w:rFonts w:ascii="Calibri" w:eastAsia="Times New Roman" w:hAnsi="Calibri" w:cs="Calibri"/>
                <w:color w:val="000000"/>
                <w:lang w:eastAsia="en-CA"/>
              </w:rPr>
              <w:t>3 Prairieview Alley’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BFEBF" w14:textId="2C7C6E17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F8AF6A" w14:textId="3C982905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E6107" w14:textId="27D1B952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8D3C7C" w14:textId="32826FCA" w:rsidR="00CE25F6" w:rsidRPr="00DB3D76" w:rsidRDefault="00DB3D76" w:rsidP="00DB3D7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562CF4" w14:textId="1AF561F4" w:rsidR="00CE25F6" w:rsidRPr="004F2726" w:rsidRDefault="00DB3D7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Salary is only “40”</w:t>
            </w:r>
          </w:p>
        </w:tc>
      </w:tr>
      <w:tr w:rsidR="00CE25F6" w:rsidRPr="004F2726" w14:paraId="3116C1A4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E44EE9" w14:textId="5E664E1E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0016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B409C7" w14:textId="5327DDD6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helsie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E7D590" w14:textId="0CB3034C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ulles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F8A69D" w14:textId="32C96EEF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mulles3x@amazon.co.uk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1CC2CD" w14:textId="4D5CA0C1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‘8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Tamadg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Cirl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CA"/>
              </w:rPr>
              <w:t>’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6A36A6" w14:textId="572F777B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F41AA" w14:textId="53078C10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6FBEA" w14:textId="7B813454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3B12BA" w14:textId="5A3FDF97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6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A57CB" w14:textId="43158C82" w:rsidR="00CE25F6" w:rsidRPr="004F2726" w:rsidRDefault="00F456F8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employee in branch “6”</w:t>
            </w:r>
          </w:p>
        </w:tc>
      </w:tr>
      <w:tr w:rsidR="00CE25F6" w:rsidRPr="004F2726" w14:paraId="1F94BD16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6D1B74" w14:textId="6A85F8D4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4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333F8" w14:textId="1D27849B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rcy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D6A44" w14:textId="68E46029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die</w:t>
            </w:r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D27CE1" w14:textId="29D2E10A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ddie1k@jalbum.net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0DBD33" w14:textId="2E819DE2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836 Marquette Pass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2011DC" w14:textId="6BEB1ABB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rman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A17F0" w14:textId="78C650DF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52522" w14:textId="548F567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U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E661D" w14:textId="67B62534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500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03B6D" w14:textId="6B559E12" w:rsidR="00CE25F6" w:rsidRPr="004F2726" w:rsidRDefault="009475BA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Has 8 digits salary</w:t>
            </w:r>
          </w:p>
        </w:tc>
      </w:tr>
      <w:tr w:rsidR="00CE25F6" w:rsidRPr="004F2726" w14:paraId="0A328DB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BDE14D" w14:textId="3294772E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204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790F0E" w14:textId="026A1C26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sha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35BE2" w14:textId="189676D7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unna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28D81A" w14:textId="62837A79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tunnaj@dailymotion.com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F71F9B" w14:textId="46ABAF86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15 Kipling Drive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846610" w14:textId="307DBF81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4C24BD" w14:textId="0482A11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2A57F4" w14:textId="5E25F808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CF7B1" w14:textId="57EFCE85" w:rsidR="00CE25F6" w:rsidRPr="009475BA" w:rsidRDefault="009475BA" w:rsidP="009475B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000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72927" w14:textId="4FFEF4A0" w:rsidR="00CE25F6" w:rsidRPr="004F2726" w:rsidRDefault="009475BA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Has 8 digits salary</w:t>
            </w:r>
          </w:p>
        </w:tc>
      </w:tr>
      <w:tr w:rsidR="00362291" w:rsidRPr="004F2726" w14:paraId="0FF6AF4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8C44A" w14:textId="477A84CD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233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F22FF" w14:textId="279AA101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el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7E81DB" w14:textId="779D531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Hodgin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873B9" w14:textId="49FD269E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hodgin2g@msu.edu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C266D" w14:textId="6F8C3A1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'60 </w:t>
            </w:r>
            <w:proofErr w:type="spellStart"/>
            <w:r>
              <w:rPr>
                <w:rFonts w:ascii="Calibri" w:hAnsi="Calibri" w:cs="Calibri"/>
                <w:color w:val="000000"/>
              </w:rPr>
              <w:t>Bellgrov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ourt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AC923" w14:textId="3BB7667F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ap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334A2" w14:textId="1C8737A9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36FA6D" w14:textId="0946EE7E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31FDB0" w14:textId="14D3927B" w:rsidR="00362291" w:rsidRPr="000E481C" w:rsidRDefault="000E481C" w:rsidP="000E481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0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DE3DD3" w14:textId="420DF9BB" w:rsidR="00362291" w:rsidRPr="004F2726" w:rsidRDefault="000E481C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 xml:space="preserve">The only person from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japan</w:t>
            </w:r>
            <w:proofErr w:type="gramEnd"/>
          </w:p>
        </w:tc>
      </w:tr>
      <w:tr w:rsidR="00362291" w:rsidRPr="004F2726" w14:paraId="6EE6D6AE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F18A7" w14:textId="0B22DF98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3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517AB0" w14:textId="65D39EAD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rton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DC785F" w14:textId="4324424D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Dudden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02A475" w14:textId="3A9A5C8A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bdudden39@japanpost.jp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6C1571" w14:textId="0823C9FE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'050 Nova Court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F49F8" w14:textId="638ABE8A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59898" w14:textId="14533175" w:rsidR="00362291" w:rsidRPr="00DD7620" w:rsidRDefault="00DD7620" w:rsidP="00DD762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FBCF77" w14:textId="32A156E1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IN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2F6AD" w14:textId="06F87D7F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DD7620">
              <w:rPr>
                <w:rFonts w:ascii="Calibri" w:eastAsia="Times New Roman" w:hAnsi="Calibri" w:cs="Calibri"/>
                <w:color w:val="000000"/>
                <w:lang w:eastAsia="en-CA"/>
              </w:rPr>
              <w:t>45999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CE1ACC" w14:textId="73FCDA5D" w:rsidR="00362291" w:rsidRPr="004F2726" w:rsidRDefault="00DD762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is paid with Indian currency</w:t>
            </w:r>
          </w:p>
        </w:tc>
      </w:tr>
      <w:tr w:rsidR="00362291" w:rsidRPr="004F2726" w14:paraId="1E6420A4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C6B17F" w14:textId="6ECB5B86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10024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41858" w14:textId="32FBB7F1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Katina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76E58C" w14:textId="54520054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Borel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51162E" w14:textId="1F03F786" w:rsidR="00362291" w:rsidRPr="004F2726" w:rsidRDefault="00646E36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646E36">
              <w:rPr>
                <w:rFonts w:ascii="Calibri" w:eastAsia="Times New Roman" w:hAnsi="Calibri" w:cs="Calibri"/>
                <w:color w:val="000000"/>
                <w:lang w:eastAsia="en-CA"/>
              </w:rPr>
              <w:t>kborelo@github.io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CCD953" w14:textId="08D54FA9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'629 </w:t>
            </w:r>
            <w:proofErr w:type="spellStart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Hansons</w:t>
            </w:r>
            <w:proofErr w:type="spellEnd"/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Terrace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BA0D4E" w14:textId="64F991FE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9D6677" w14:textId="5562B8AE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0CA42" w14:textId="359C3202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0C1673" w14:textId="1F9C9F47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532710">
              <w:rPr>
                <w:rFonts w:ascii="Calibri" w:eastAsia="Times New Roman" w:hAnsi="Calibri" w:cs="Calibri"/>
                <w:color w:val="000000"/>
                <w:lang w:eastAsia="en-CA"/>
              </w:rPr>
              <w:t>68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C616C3" w14:textId="0232131D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with the email end with “.io”</w:t>
            </w:r>
          </w:p>
        </w:tc>
      </w:tr>
      <w:tr w:rsidR="00362291" w:rsidRPr="004F2726" w14:paraId="56121448" w14:textId="77777777" w:rsidTr="00DB3D76">
        <w:trPr>
          <w:trHeight w:val="288"/>
        </w:trPr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44F957" w14:textId="77FF8AFC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116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E3634" w14:textId="52B85635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Adrea</w:t>
            </w:r>
            <w:proofErr w:type="spellEnd"/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23A31" w14:textId="256724DD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ravey</w:t>
            </w:r>
            <w:proofErr w:type="spellEnd"/>
          </w:p>
        </w:tc>
        <w:tc>
          <w:tcPr>
            <w:tcW w:w="3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4F3759" w14:textId="04910526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bravey1@1und1.de</w:t>
            </w:r>
          </w:p>
        </w:tc>
        <w:tc>
          <w:tcPr>
            <w:tcW w:w="1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0B5176" w14:textId="72E7DB82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'4621 Emmet Junction'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0E6B8" w14:textId="19EC23E0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.S.A.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00C4A" w14:textId="3FC9D65B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45EDA" w14:textId="5BD39F2B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F7C796" w14:textId="0AC30203" w:rsidR="00362291" w:rsidRPr="00532710" w:rsidRDefault="00532710" w:rsidP="0053271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00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078AB" w14:textId="7D3F7261" w:rsidR="00362291" w:rsidRPr="004F2726" w:rsidRDefault="00532710" w:rsidP="004F27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highlight w:val="yellow"/>
                <w:lang w:eastAsia="en-CA"/>
              </w:rPr>
              <w:t>The only person with the email end with “.de”</w:t>
            </w:r>
          </w:p>
        </w:tc>
      </w:tr>
    </w:tbl>
    <w:p w14:paraId="05AC2E74" w14:textId="77777777" w:rsidR="004F2726" w:rsidRPr="004F2726" w:rsidRDefault="004F2726" w:rsidP="004F2726">
      <w:pPr>
        <w:spacing w:line="360" w:lineRule="auto"/>
        <w:rPr>
          <w:rFonts w:ascii="Times New Roman" w:hAnsi="Times New Roman" w:cs="Times New Roman"/>
        </w:rPr>
      </w:pPr>
    </w:p>
    <w:p w14:paraId="00124CD6" w14:textId="77777777" w:rsidR="00C832F0" w:rsidRDefault="00C832F0" w:rsidP="00C832F0">
      <w:pPr>
        <w:spacing w:line="360" w:lineRule="auto"/>
      </w:pPr>
    </w:p>
    <w:p w14:paraId="591A705A" w14:textId="40BC108B" w:rsidR="00C832F0" w:rsidRPr="00742918" w:rsidRDefault="00CE25F6" w:rsidP="00C832F0">
      <w:pPr>
        <w:spacing w:line="360" w:lineRule="auto"/>
        <w:rPr>
          <w:b/>
          <w:bCs/>
          <w:color w:val="FF0000"/>
          <w:sz w:val="28"/>
          <w:szCs w:val="28"/>
        </w:rPr>
      </w:pPr>
      <w:r w:rsidRPr="00742918">
        <w:rPr>
          <w:b/>
          <w:bCs/>
          <w:color w:val="FF0000"/>
          <w:sz w:val="28"/>
          <w:szCs w:val="28"/>
          <w:highlight w:val="yellow"/>
        </w:rPr>
        <w:t>(Add more rows as required. You will be able to find at least 8 anomalies)</w:t>
      </w:r>
    </w:p>
    <w:p w14:paraId="665518E4" w14:textId="77777777" w:rsidR="00C832F0" w:rsidRDefault="00C832F0" w:rsidP="00C832F0">
      <w:pPr>
        <w:spacing w:line="360" w:lineRule="auto"/>
      </w:pPr>
    </w:p>
    <w:p w14:paraId="69A8D564" w14:textId="77777777" w:rsidR="00C832F0" w:rsidRDefault="00C832F0" w:rsidP="00C832F0">
      <w:pPr>
        <w:spacing w:line="360" w:lineRule="auto"/>
      </w:pPr>
    </w:p>
    <w:p w14:paraId="0D0F531E" w14:textId="77777777" w:rsidR="00C832F0" w:rsidRDefault="00C832F0" w:rsidP="00C832F0">
      <w:pPr>
        <w:spacing w:line="360" w:lineRule="auto"/>
      </w:pPr>
    </w:p>
    <w:p w14:paraId="1FF46E0F" w14:textId="77777777" w:rsidR="00C832F0" w:rsidRDefault="00C832F0" w:rsidP="00C832F0">
      <w:pPr>
        <w:spacing w:line="360" w:lineRule="auto"/>
      </w:pPr>
    </w:p>
    <w:p w14:paraId="7F2EE5D9" w14:textId="77777777" w:rsidR="00C832F0" w:rsidRDefault="00C832F0" w:rsidP="00C832F0">
      <w:pPr>
        <w:spacing w:line="360" w:lineRule="auto"/>
      </w:pPr>
    </w:p>
    <w:p w14:paraId="3756A7C5" w14:textId="0982A64D" w:rsidR="000C6037" w:rsidRPr="00FA6683" w:rsidRDefault="000C6037" w:rsidP="00FA6683">
      <w:pPr>
        <w:spacing w:after="0" w:line="240" w:lineRule="auto"/>
        <w:rPr>
          <w:rFonts w:ascii="Times New Roman" w:hAnsi="Times New Roman" w:cs="Times New Roman"/>
        </w:rPr>
      </w:pPr>
    </w:p>
    <w:sectPr w:rsidR="000C6037" w:rsidRPr="00FA6683" w:rsidSect="00737B4F">
      <w:pgSz w:w="15840" w:h="12240" w:orient="landscape"/>
      <w:pgMar w:top="156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45F48"/>
    <w:multiLevelType w:val="hybridMultilevel"/>
    <w:tmpl w:val="1236DD5C"/>
    <w:lvl w:ilvl="0" w:tplc="0C50C55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37BCA"/>
    <w:multiLevelType w:val="hybridMultilevel"/>
    <w:tmpl w:val="B36A9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25766370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31D21"/>
    <w:multiLevelType w:val="hybridMultilevel"/>
    <w:tmpl w:val="F9920808"/>
    <w:lvl w:ilvl="0" w:tplc="0C50C550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QUAtJTmgSwAAAA="/>
  </w:docVars>
  <w:rsids>
    <w:rsidRoot w:val="007B5B0E"/>
    <w:rsid w:val="00035E1E"/>
    <w:rsid w:val="00084DF1"/>
    <w:rsid w:val="000C6037"/>
    <w:rsid w:val="000E481C"/>
    <w:rsid w:val="001357CE"/>
    <w:rsid w:val="00175E4D"/>
    <w:rsid w:val="0022283F"/>
    <w:rsid w:val="003161C9"/>
    <w:rsid w:val="003469D8"/>
    <w:rsid w:val="00362291"/>
    <w:rsid w:val="003C2334"/>
    <w:rsid w:val="0041691B"/>
    <w:rsid w:val="004F2726"/>
    <w:rsid w:val="004F3C06"/>
    <w:rsid w:val="00532710"/>
    <w:rsid w:val="00553EBD"/>
    <w:rsid w:val="005A6432"/>
    <w:rsid w:val="00614C4E"/>
    <w:rsid w:val="00645EF7"/>
    <w:rsid w:val="00646E36"/>
    <w:rsid w:val="006746CA"/>
    <w:rsid w:val="006F6A3B"/>
    <w:rsid w:val="00737B4F"/>
    <w:rsid w:val="00742918"/>
    <w:rsid w:val="007B5B0E"/>
    <w:rsid w:val="007D210B"/>
    <w:rsid w:val="00827558"/>
    <w:rsid w:val="008B4DC8"/>
    <w:rsid w:val="008D24CE"/>
    <w:rsid w:val="0093033C"/>
    <w:rsid w:val="009475BA"/>
    <w:rsid w:val="00977B9A"/>
    <w:rsid w:val="00A225F7"/>
    <w:rsid w:val="00A566CE"/>
    <w:rsid w:val="00AC1805"/>
    <w:rsid w:val="00B51974"/>
    <w:rsid w:val="00B91797"/>
    <w:rsid w:val="00BF6F1A"/>
    <w:rsid w:val="00C00AD7"/>
    <w:rsid w:val="00C62F39"/>
    <w:rsid w:val="00C651C0"/>
    <w:rsid w:val="00C832F0"/>
    <w:rsid w:val="00CE25F6"/>
    <w:rsid w:val="00D927D8"/>
    <w:rsid w:val="00DB3C3A"/>
    <w:rsid w:val="00DB3D76"/>
    <w:rsid w:val="00DD7620"/>
    <w:rsid w:val="00F13255"/>
    <w:rsid w:val="00F40DAE"/>
    <w:rsid w:val="00F456F8"/>
    <w:rsid w:val="00FA668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4E2E02D3-522A-443D-932C-29309474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2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917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Andy Dao</cp:lastModifiedBy>
  <cp:revision>2</cp:revision>
  <cp:lastPrinted>2019-01-07T03:53:00Z</cp:lastPrinted>
  <dcterms:created xsi:type="dcterms:W3CDTF">2021-05-15T19:42:00Z</dcterms:created>
  <dcterms:modified xsi:type="dcterms:W3CDTF">2021-05-15T19:42:00Z</dcterms:modified>
</cp:coreProperties>
</file>